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164DF" w14:textId="77777777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Value Propositions</w:t>
      </w:r>
    </w:p>
    <w:p w14:paraId="63090865" w14:textId="77777777" w:rsidR="0057454F" w:rsidRDefault="0057454F" w:rsidP="001248A3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iness</w:t>
      </w:r>
    </w:p>
    <w:p w14:paraId="6C93F204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rvices </w:t>
      </w:r>
    </w:p>
    <w:p w14:paraId="02B86FCE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s</w:t>
      </w:r>
    </w:p>
    <w:p w14:paraId="78A5D81F" w14:textId="77777777" w:rsidR="0057454F" w:rsidRDefault="0057454F" w:rsidP="001248A3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</w:t>
      </w:r>
    </w:p>
    <w:p w14:paraId="0D611680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ices</w:t>
      </w:r>
    </w:p>
    <w:p w14:paraId="60A8F301" w14:textId="77777777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ents</w:t>
      </w:r>
    </w:p>
    <w:p w14:paraId="4C7F6AA5" w14:textId="63C3E38D" w:rsidR="0057454F" w:rsidRDefault="0057454F" w:rsidP="001248A3">
      <w:pPr>
        <w:pStyle w:val="ListParagraph"/>
        <w:numPr>
          <w:ilvl w:val="1"/>
          <w:numId w:val="1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ffers</w:t>
      </w:r>
      <w:r w:rsidR="0038294D">
        <w:rPr>
          <w:rFonts w:ascii="Arial" w:hAnsi="Arial" w:cs="Arial"/>
          <w:sz w:val="24"/>
          <w:szCs w:val="24"/>
        </w:rPr>
        <w:t xml:space="preserve"> and Discounts</w:t>
      </w:r>
    </w:p>
    <w:p w14:paraId="41EEF1C8" w14:textId="3BC30F7A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Business</w:t>
      </w: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 Segments</w:t>
      </w:r>
    </w:p>
    <w:p w14:paraId="5A05DE90" w14:textId="77777777" w:rsidR="0057454F" w:rsidRPr="0057454F" w:rsidRDefault="0057454F" w:rsidP="001248A3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sz w:val="24"/>
          <w:szCs w:val="24"/>
        </w:rPr>
      </w:pPr>
      <w:r w:rsidRPr="0057454F">
        <w:rPr>
          <w:rFonts w:ascii="Arial" w:hAnsi="Arial" w:cs="Arial"/>
          <w:sz w:val="24"/>
          <w:szCs w:val="24"/>
        </w:rPr>
        <w:t>Businesses who provide services</w:t>
      </w:r>
    </w:p>
    <w:p w14:paraId="4AE5CD08" w14:textId="516483FA" w:rsidR="0057454F" w:rsidRPr="0057454F" w:rsidRDefault="0057454F" w:rsidP="001248A3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sz w:val="24"/>
          <w:szCs w:val="24"/>
        </w:rPr>
      </w:pPr>
      <w:r w:rsidRPr="0057454F">
        <w:rPr>
          <w:rFonts w:ascii="Arial" w:hAnsi="Arial" w:cs="Arial"/>
          <w:sz w:val="24"/>
          <w:szCs w:val="24"/>
        </w:rPr>
        <w:t>Person with Skills and required attachments who can give service</w:t>
      </w:r>
    </w:p>
    <w:p w14:paraId="556DC15D" w14:textId="77777777" w:rsidR="0057454F" w:rsidRPr="005857B4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ustomer Segments</w:t>
      </w:r>
    </w:p>
    <w:p w14:paraId="7B8B381B" w14:textId="77777777" w:rsidR="0057454F" w:rsidRDefault="0057454F" w:rsidP="001248A3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ople who need technical help or need help with repairing, making, managing, guiding</w:t>
      </w:r>
    </w:p>
    <w:p w14:paraId="3062AA35" w14:textId="2168FB45" w:rsidR="0057454F" w:rsidRDefault="00B84918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Business and </w:t>
      </w:r>
      <w:r w:rsidR="0057454F"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ustomer Relationship</w:t>
      </w:r>
    </w:p>
    <w:p w14:paraId="3924DB2A" w14:textId="7447F508" w:rsidR="001248A3" w:rsidRPr="001248A3" w:rsidRDefault="001248A3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Website</w:t>
      </w:r>
    </w:p>
    <w:p w14:paraId="54D5D1BF" w14:textId="22D3F9DA" w:rsidR="00C22EBE" w:rsidRPr="00B84918" w:rsidRDefault="00C22EBE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</w:t>
      </w:r>
    </w:p>
    <w:p w14:paraId="4636AB3E" w14:textId="2DC7D01E" w:rsidR="00B84918" w:rsidRPr="00C22EBE" w:rsidRDefault="00B84918" w:rsidP="001248A3">
      <w:pPr>
        <w:pStyle w:val="ListParagraph"/>
        <w:numPr>
          <w:ilvl w:val="0"/>
          <w:numId w:val="13"/>
        </w:numPr>
        <w:spacing w:line="360" w:lineRule="auto"/>
      </w:pPr>
      <w:r>
        <w:rPr>
          <w:rFonts w:ascii="Arial" w:hAnsi="Arial" w:cs="Arial"/>
          <w:sz w:val="24"/>
          <w:szCs w:val="24"/>
        </w:rPr>
        <w:t>Social Media</w:t>
      </w:r>
    </w:p>
    <w:p w14:paraId="38446B2F" w14:textId="265823D1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857B4">
        <w:rPr>
          <w:rFonts w:ascii="Arial" w:hAnsi="Arial" w:cs="Arial"/>
          <w:b/>
          <w:bCs/>
          <w:color w:val="000000" w:themeColor="text1"/>
          <w:sz w:val="28"/>
          <w:szCs w:val="28"/>
        </w:rPr>
        <w:t>C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hannels</w:t>
      </w:r>
    </w:p>
    <w:p w14:paraId="1E62D189" w14:textId="2DEA1494" w:rsidR="0057454F" w:rsidRDefault="0057454F" w:rsidP="001248A3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ite</w:t>
      </w:r>
    </w:p>
    <w:p w14:paraId="082436B4" w14:textId="279AE788" w:rsidR="00C22EBE" w:rsidRDefault="00C22EBE" w:rsidP="001248A3">
      <w:pPr>
        <w:pStyle w:val="ListParagraph"/>
        <w:numPr>
          <w:ilvl w:val="1"/>
          <w:numId w:val="1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siness page for </w:t>
      </w:r>
      <w:r w:rsidR="00072496">
        <w:rPr>
          <w:rFonts w:ascii="Arial" w:hAnsi="Arial" w:cs="Arial"/>
          <w:sz w:val="24"/>
          <w:szCs w:val="24"/>
        </w:rPr>
        <w:t>service providers</w:t>
      </w:r>
    </w:p>
    <w:p w14:paraId="2F410027" w14:textId="7D70BC3C" w:rsidR="00C22EBE" w:rsidRPr="000C2BE9" w:rsidRDefault="00C22EBE" w:rsidP="001248A3">
      <w:pPr>
        <w:pStyle w:val="ListParagraph"/>
        <w:numPr>
          <w:ilvl w:val="1"/>
          <w:numId w:val="14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page for customers</w:t>
      </w:r>
    </w:p>
    <w:p w14:paraId="77534A69" w14:textId="525CE8D6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venue Streams</w:t>
      </w:r>
    </w:p>
    <w:p w14:paraId="515D311C" w14:textId="0D04A19A" w:rsidR="00756C63" w:rsidRPr="00952DA3" w:rsidRDefault="00756C6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 xml:space="preserve">Business </w:t>
      </w:r>
      <w:r w:rsidR="004B09C8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ollaboration</w:t>
      </w:r>
    </w:p>
    <w:p w14:paraId="2ABCD7E3" w14:textId="2CBE3660" w:rsidR="00952DA3" w:rsidRPr="001248A3" w:rsidRDefault="00952DA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Social media like YouTube</w:t>
      </w:r>
    </w:p>
    <w:p w14:paraId="1838DE50" w14:textId="000DDF0A" w:rsidR="001248A3" w:rsidRPr="00756C63" w:rsidRDefault="001248A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Customer hiring services</w:t>
      </w:r>
    </w:p>
    <w:p w14:paraId="6214FA1A" w14:textId="0E0E8A80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ost Structure</w:t>
      </w:r>
    </w:p>
    <w:p w14:paraId="5EE401F3" w14:textId="50865409" w:rsidR="00411242" w:rsidRPr="00756C63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Website Development</w:t>
      </w:r>
    </w:p>
    <w:p w14:paraId="4C52BFCD" w14:textId="582303FD" w:rsidR="00756C63" w:rsidRPr="00411242" w:rsidRDefault="00756C63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</w:t>
      </w:r>
    </w:p>
    <w:p w14:paraId="36A583FA" w14:textId="03B04724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Activities</w:t>
      </w:r>
    </w:p>
    <w:p w14:paraId="1CA5DFA9" w14:textId="10E88371" w:rsidR="00411242" w:rsidRPr="00411242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Adding New Services</w:t>
      </w:r>
    </w:p>
    <w:p w14:paraId="42D5A4A3" w14:textId="77777777" w:rsidR="00411242" w:rsidRPr="00411242" w:rsidRDefault="00411242" w:rsidP="001248A3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Arial" w:hAnsi="Arial" w:cs="Arial"/>
          <w:sz w:val="24"/>
          <w:szCs w:val="24"/>
        </w:rPr>
        <w:t>Collaborating with new business</w:t>
      </w:r>
    </w:p>
    <w:p w14:paraId="0E870710" w14:textId="77777777" w:rsidR="00394028" w:rsidRPr="00486DD0" w:rsidRDefault="00411242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 xml:space="preserve"> </w:t>
      </w:r>
      <w:r w:rsidR="00394028">
        <w:rPr>
          <w:rFonts w:ascii="Arial" w:hAnsi="Arial" w:cs="Arial"/>
          <w:sz w:val="24"/>
          <w:szCs w:val="24"/>
        </w:rPr>
        <w:t>Up to date Website and App</w:t>
      </w:r>
    </w:p>
    <w:p w14:paraId="6D269B5F" w14:textId="77777777" w:rsidR="00394028" w:rsidRPr="00486DD0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Advertisement through online media</w:t>
      </w:r>
    </w:p>
    <w:p w14:paraId="7D236BF1" w14:textId="77777777" w:rsidR="00394028" w:rsidRPr="00486DD0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Ratings and Feedback</w:t>
      </w:r>
    </w:p>
    <w:p w14:paraId="43073422" w14:textId="7E2C0C0B" w:rsidR="00411242" w:rsidRPr="00411242" w:rsidRDefault="00394028" w:rsidP="001248A3">
      <w:pPr>
        <w:pStyle w:val="ListParagraph"/>
        <w:numPr>
          <w:ilvl w:val="0"/>
          <w:numId w:val="8"/>
        </w:numPr>
        <w:spacing w:line="360" w:lineRule="auto"/>
      </w:pPr>
      <w:r>
        <w:rPr>
          <w:rFonts w:ascii="Arial" w:hAnsi="Arial" w:cs="Arial"/>
          <w:sz w:val="24"/>
          <w:szCs w:val="24"/>
        </w:rPr>
        <w:t>Offers and Discounts</w:t>
      </w:r>
    </w:p>
    <w:p w14:paraId="4FC68062" w14:textId="6558D6A6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Resources</w:t>
      </w:r>
    </w:p>
    <w:p w14:paraId="3DDE21CD" w14:textId="7D2ACC05" w:rsidR="00B84918" w:rsidRPr="0038294D" w:rsidRDefault="00B84918" w:rsidP="001248A3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Software development and updating teams</w:t>
      </w:r>
    </w:p>
    <w:p w14:paraId="1A444BD8" w14:textId="03FD319D" w:rsidR="00B15EA9" w:rsidRPr="00EA2018" w:rsidRDefault="0038294D" w:rsidP="00B15EA9">
      <w:pPr>
        <w:pStyle w:val="ListParagraph"/>
        <w:numPr>
          <w:ilvl w:val="0"/>
          <w:numId w:val="16"/>
        </w:numPr>
        <w:spacing w:line="360" w:lineRule="auto"/>
      </w:pPr>
      <w:r>
        <w:rPr>
          <w:rFonts w:ascii="Arial" w:hAnsi="Arial" w:cs="Arial"/>
          <w:sz w:val="24"/>
          <w:szCs w:val="24"/>
        </w:rPr>
        <w:t>Service Providing business</w:t>
      </w:r>
    </w:p>
    <w:p w14:paraId="1A4A86B1" w14:textId="1919DCA1" w:rsidR="0057454F" w:rsidRDefault="0057454F" w:rsidP="001248A3">
      <w:pPr>
        <w:pStyle w:val="Heading3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Key Partners</w:t>
      </w:r>
    </w:p>
    <w:p w14:paraId="1031D70C" w14:textId="0FC989C4" w:rsidR="00411242" w:rsidRPr="00411242" w:rsidRDefault="00411242" w:rsidP="001248A3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business</w:t>
      </w:r>
      <w:r w:rsidR="00072496">
        <w:rPr>
          <w:rFonts w:ascii="Arial" w:hAnsi="Arial" w:cs="Arial"/>
          <w:sz w:val="24"/>
          <w:szCs w:val="24"/>
        </w:rPr>
        <w:t>es</w:t>
      </w:r>
      <w:r>
        <w:rPr>
          <w:rFonts w:ascii="Arial" w:hAnsi="Arial" w:cs="Arial"/>
          <w:sz w:val="24"/>
          <w:szCs w:val="24"/>
        </w:rPr>
        <w:t xml:space="preserve"> who provide service</w:t>
      </w:r>
      <w:r w:rsidR="0007249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rough GharDailo Website</w:t>
      </w:r>
    </w:p>
    <w:p w14:paraId="1C76A9E4" w14:textId="77777777" w:rsidR="0057454F" w:rsidRPr="00486DD0" w:rsidRDefault="0057454F" w:rsidP="001248A3">
      <w:pPr>
        <w:spacing w:line="360" w:lineRule="auto"/>
      </w:pPr>
    </w:p>
    <w:p w14:paraId="1F8DE352" w14:textId="4AF7D9F5" w:rsidR="00667A91" w:rsidRPr="0057454F" w:rsidRDefault="00667A91" w:rsidP="001248A3">
      <w:pPr>
        <w:spacing w:line="360" w:lineRule="auto"/>
        <w:ind w:left="360"/>
        <w:rPr>
          <w:rFonts w:ascii="Arial" w:hAnsi="Arial" w:cs="Arial"/>
          <w:sz w:val="24"/>
          <w:szCs w:val="24"/>
        </w:rPr>
      </w:pPr>
    </w:p>
    <w:sectPr w:rsidR="00667A91" w:rsidRPr="00574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207C"/>
    <w:multiLevelType w:val="hybridMultilevel"/>
    <w:tmpl w:val="C08A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C206D"/>
    <w:multiLevelType w:val="hybridMultilevel"/>
    <w:tmpl w:val="46F49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40682"/>
    <w:multiLevelType w:val="hybridMultilevel"/>
    <w:tmpl w:val="53B8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4307B"/>
    <w:multiLevelType w:val="hybridMultilevel"/>
    <w:tmpl w:val="56CE9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D539F"/>
    <w:multiLevelType w:val="hybridMultilevel"/>
    <w:tmpl w:val="9BC8D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527F5"/>
    <w:multiLevelType w:val="hybridMultilevel"/>
    <w:tmpl w:val="17243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75A90"/>
    <w:multiLevelType w:val="hybridMultilevel"/>
    <w:tmpl w:val="1A50C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D0182"/>
    <w:multiLevelType w:val="hybridMultilevel"/>
    <w:tmpl w:val="FE606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B6544"/>
    <w:multiLevelType w:val="hybridMultilevel"/>
    <w:tmpl w:val="4F70E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454C3"/>
    <w:multiLevelType w:val="hybridMultilevel"/>
    <w:tmpl w:val="01241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C1688"/>
    <w:multiLevelType w:val="hybridMultilevel"/>
    <w:tmpl w:val="0F408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2009E"/>
    <w:multiLevelType w:val="hybridMultilevel"/>
    <w:tmpl w:val="9306F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546F64"/>
    <w:multiLevelType w:val="hybridMultilevel"/>
    <w:tmpl w:val="18B43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F790C"/>
    <w:multiLevelType w:val="hybridMultilevel"/>
    <w:tmpl w:val="49B8A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E0533A"/>
    <w:multiLevelType w:val="hybridMultilevel"/>
    <w:tmpl w:val="4DB6D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9A4358"/>
    <w:multiLevelType w:val="hybridMultilevel"/>
    <w:tmpl w:val="6D4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8"/>
  </w:num>
  <w:num w:numId="4">
    <w:abstractNumId w:val="3"/>
  </w:num>
  <w:num w:numId="5">
    <w:abstractNumId w:val="14"/>
  </w:num>
  <w:num w:numId="6">
    <w:abstractNumId w:val="1"/>
  </w:num>
  <w:num w:numId="7">
    <w:abstractNumId w:val="5"/>
  </w:num>
  <w:num w:numId="8">
    <w:abstractNumId w:val="12"/>
  </w:num>
  <w:num w:numId="9">
    <w:abstractNumId w:val="4"/>
  </w:num>
  <w:num w:numId="10">
    <w:abstractNumId w:val="15"/>
  </w:num>
  <w:num w:numId="11">
    <w:abstractNumId w:val="0"/>
  </w:num>
  <w:num w:numId="12">
    <w:abstractNumId w:val="10"/>
  </w:num>
  <w:num w:numId="13">
    <w:abstractNumId w:val="2"/>
  </w:num>
  <w:num w:numId="14">
    <w:abstractNumId w:val="9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YwNbcwADJMLJV0lIJTi4sz8/NACoxrAWY2SsYsAAAA"/>
  </w:docVars>
  <w:rsids>
    <w:rsidRoot w:val="00E542A7"/>
    <w:rsid w:val="00072496"/>
    <w:rsid w:val="000C2BE9"/>
    <w:rsid w:val="001248A3"/>
    <w:rsid w:val="00204EF1"/>
    <w:rsid w:val="0038294D"/>
    <w:rsid w:val="00394028"/>
    <w:rsid w:val="00411242"/>
    <w:rsid w:val="004B09C8"/>
    <w:rsid w:val="0057454F"/>
    <w:rsid w:val="00656474"/>
    <w:rsid w:val="00667A91"/>
    <w:rsid w:val="006A0CEE"/>
    <w:rsid w:val="00751BFE"/>
    <w:rsid w:val="00756C63"/>
    <w:rsid w:val="008C0BFF"/>
    <w:rsid w:val="00952DA3"/>
    <w:rsid w:val="00986755"/>
    <w:rsid w:val="00B15EA9"/>
    <w:rsid w:val="00B614B4"/>
    <w:rsid w:val="00B84918"/>
    <w:rsid w:val="00C22EBE"/>
    <w:rsid w:val="00D73ED1"/>
    <w:rsid w:val="00E542A7"/>
    <w:rsid w:val="00EA2018"/>
    <w:rsid w:val="00F45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C22E"/>
  <w15:chartTrackingRefBased/>
  <w15:docId w15:val="{6A13550B-FC51-4A0D-90FD-BC8549872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45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BF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745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2</cp:revision>
  <dcterms:created xsi:type="dcterms:W3CDTF">2021-07-01T16:26:00Z</dcterms:created>
  <dcterms:modified xsi:type="dcterms:W3CDTF">2021-07-02T10:33:00Z</dcterms:modified>
</cp:coreProperties>
</file>